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7</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Overskrift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rdteks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rdteks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rdtekst"/>
      </w:pPr>
      <w:r>
        <w:t xml:space="preserve">Climate adaptation is shaping up to be the defining paradigm of North-South relations in the 21st century. This thesis seeks to understand the role climate adaptation plays today, and how it plans to shape the future.</w:t>
      </w:r>
    </w:p>
    <w:p>
      <w:pPr>
        <w:pStyle w:val="Brdteks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rdteks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Overskrift1"/>
      </w:pPr>
      <w:r>
        <w:t xml:space="preserve">Acknowledgements</w:t>
      </w:r>
    </w:p>
    <w:bookmarkEnd w:id="24"/>
    <w:bookmarkStart w:id="28" w:name="sec-intro"/>
    <w:p>
      <w:pPr>
        <w:pStyle w:val="Overskrift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rdteks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Overskrift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rdteks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Overskrift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rdteks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Overskrift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rdteks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rdteks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Overskrift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rdteks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Overskrift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rdteks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Overskrift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rdteks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rdteks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rdteks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Overskrift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rdteks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rdteks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rdteks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rdteks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Overskrift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rdteks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rdteks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rdteks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rdteks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rdteks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Overskrift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rdteks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Overskrift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rdteks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rdtekst"/>
      </w:pPr>
      <w:r>
        <w:t xml:space="preserve">Mathematically, Shannon entropy is calculated as:</w:t>
      </w:r>
    </w:p>
    <w:p>
      <w:pPr>
        <w:pStyle w:val="Brdteks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rdteks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rdteks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rdteks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Overskrift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rdteks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rdteks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rdteks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rdteks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rdteks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rdteks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Overskrift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rdteks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rdteks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rdteks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rdteks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rdtekst"/>
      </w:pPr>
      <w:r>
        <w:t xml:space="preserve">I will then convert these topic prevalences into probability distributions suitable for entropy calculation. For example, I might examine the distribution of topics within NAPs from different income groups:</w:t>
      </w:r>
    </w:p>
    <w:p>
      <w:pPr>
        <w:pStyle w:val="Brdteks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rdteks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rdteks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rdteks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Overskrift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rdteks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rdteks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rdteks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rdteks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Overskrift1"/>
      </w:pPr>
      <w:r>
        <w:t xml:space="preserve">6. Findings</w:t>
      </w:r>
    </w:p>
    <w:p>
      <w:pPr>
        <w:pStyle w:val="FirstParagraph"/>
      </w:pPr>
      <w:r>
        <w:t xml:space="preserve">In this findings-section, I will present the results from the data collection I have done.</w:t>
      </w:r>
    </w:p>
    <w:p>
      <w:pPr>
        <w:pStyle w:val="Brdtekst"/>
      </w:pPr>
      <w:r>
        <w:t xml:space="preserve">Er denne laggy, eller var det bare sånn. Aha, dette kan jeg egentlig bli vant til.</w:t>
      </w:r>
    </w:p>
    <w:p>
      <w:pPr>
        <w:pStyle w:val="Brdtekst"/>
      </w:pPr>
      <w:r>
        <w:t xml:space="preserve">Gidder jeg å ha ridian her?</w:t>
      </w:r>
    </w:p>
    <w:p>
      <w:pPr>
        <w:pStyle w:val="Brdtekst"/>
      </w:pPr>
      <w:r>
        <w:t xml:space="preserve">Jeg trenger litt fler plugins for å skrive, kanskje aller mest de som har med citekeys å gjøre. Hadde vært digg med Git også, men det har vært så sykt kronglete.</w:t>
      </w:r>
    </w:p>
    <w:p>
      <w:pPr>
        <w:pStyle w:val="Brdtekst"/>
      </w:pPr>
      <w:r>
        <w:t xml:space="preserve">Gleder meg til jeg får skald opp å kjøre.</w:t>
      </w:r>
    </w:p>
    <w:bookmarkEnd w:id="48"/>
    <w:bookmarkStart w:id="54" w:name="sec-discussion"/>
    <w:p>
      <w:pPr>
        <w:pStyle w:val="Overskrift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Overskrift2"/>
      </w:pPr>
      <w:r>
        <w:t xml:space="preserve">7.1 What is a climate adaptation?</w:t>
      </w:r>
    </w:p>
    <w:p>
      <w:pPr>
        <w:pStyle w:val="FirstParagraph"/>
      </w:pPr>
      <w:r>
        <w:t xml:space="preserve">A climate adaptation project is a road building project. It is located in a large, donor-darlig country in Western Africa.</w:t>
      </w:r>
    </w:p>
    <w:p>
      <w:pPr>
        <w:pStyle w:val="Brdteks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rdteks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rdteks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Overskrift2"/>
      </w:pPr>
      <w:r>
        <w:t xml:space="preserve">7.2 How will climate adaptation shape the future?</w:t>
      </w:r>
    </w:p>
    <w:bookmarkEnd w:id="50"/>
    <w:bookmarkStart w:id="51" w:name="vulnerability-and-adaptation"/>
    <w:p>
      <w:pPr>
        <w:pStyle w:val="Overskrift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rdteks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Overskrift2"/>
      </w:pPr>
      <w:r>
        <w:t xml:space="preserve">7.4 Security</w:t>
      </w:r>
    </w:p>
    <w:p>
      <w:pPr>
        <w:pStyle w:val="FirstParagraph"/>
      </w:pPr>
      <w:r>
        <w:t xml:space="preserve">The security problems highlighted (or created) by climate change.</w:t>
      </w:r>
    </w:p>
    <w:bookmarkEnd w:id="52"/>
    <w:bookmarkStart w:id="53" w:name="alternatives"/>
    <w:p>
      <w:pPr>
        <w:pStyle w:val="Overskrift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Overskrift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Overskrift1"/>
      </w:pPr>
      <w:r>
        <w:t xml:space="preserve">References</w:t>
      </w:r>
    </w:p>
    <w:bookmarkStart w:id="96" w:name="refs"/>
    <w:bookmarkStart w:id="56"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fi"/>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fi"/>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fi"/>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fi"/>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fi"/>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7T13:01:45Z</dcterms:created>
  <dcterms:modified xsi:type="dcterms:W3CDTF">2025-05-07T13: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7</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